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center"/>
        <w:rPr>
          <w:rFonts w:ascii="Times-Roman" w:hAnsi="Times-Roman" w:cs="Times-Roman"/>
          <w:sz w:val="24"/>
          <w:szCs w:val="24"/>
        </w:rPr>
      </w:pPr>
      <w:bookmarkStart w:id="0" w:name="_GoBack"/>
      <w:bookmarkEnd w:id="0"/>
      <w:r>
        <w:rPr>
          <w:rFonts w:ascii="Times-Roman" w:hAnsi="Times-Roman" w:cs="Times-Roman"/>
          <w:sz w:val="24"/>
          <w:szCs w:val="24"/>
        </w:rPr>
        <w:t>QUIETANZA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-Roman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nome e cognome   . . . . . . . . . . . . . . . . . . . . . . . . . . . . . . . . . . . . . .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nato/a  a ………………………. il ………………………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 xml:space="preserve">indirizzo     . . . . . . . . . . . . . . . . . . . . . . . . . . . . 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 xml:space="preserve">Città, CAP. . . . . . . . . . . . . . . . . . . . . . . . . . . 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Codice Fiscale   . . . . . . . . . . . . . . . . . . . . . . . . . . .</w:t>
      </w:r>
    </w:p>
    <w:p w:rsidR="00315278" w:rsidRDefault="00315278">
      <w:pPr>
        <w:widowControl w:val="0"/>
        <w:tabs>
          <w:tab w:val="left" w:pos="3920"/>
          <w:tab w:val="left" w:pos="5670"/>
          <w:tab w:val="left" w:pos="8959"/>
        </w:tabs>
        <w:autoSpaceDE w:val="0"/>
        <w:autoSpaceDN w:val="0"/>
        <w:adjustRightInd w:val="0"/>
        <w:spacing w:after="0" w:line="240" w:lineRule="auto"/>
        <w:ind w:left="6320" w:right="-225"/>
        <w:jc w:val="both"/>
        <w:rPr>
          <w:rFonts w:ascii="Times-Roman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-Roman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NewRomanPSMT" w:eastAsia="MS-Gothic" w:hAnsi="TimesNewRomanPSMT" w:cs="TimesNewRomanPSMT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Spett.</w:t>
      </w:r>
      <w:r>
        <w:rPr>
          <w:rFonts w:ascii="MS Gothic" w:eastAsia="MS Gothic" w:hAnsi="MS Gothic" w:cs="MS Gothic" w:hint="eastAsia"/>
          <w:sz w:val="24"/>
          <w:szCs w:val="24"/>
        </w:rPr>
        <w:t> </w:t>
      </w:r>
    </w:p>
    <w:p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>Sezione Italia dell'IEEE</w:t>
      </w:r>
    </w:p>
    <w:p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>Via Giorgio Vasari, 4</w:t>
      </w:r>
    </w:p>
    <w:p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 xml:space="preserve">00196 Roma </w:t>
      </w:r>
    </w:p>
    <w:p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>Cod. Fiscale 94126920480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5954"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5954"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5954"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5954"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Pr="004A72D9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i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>Ricevuta  n°</w:t>
      </w:r>
      <w:r w:rsidRPr="00033892">
        <w:rPr>
          <w:rFonts w:ascii="Times-Roman" w:eastAsia="MS-Gothic" w:hAnsi="Times-Roman" w:cs="Times-Roman"/>
          <w:sz w:val="24"/>
          <w:szCs w:val="24"/>
          <w:vertAlign w:val="superscript"/>
        </w:rPr>
        <w:t>.</w:t>
      </w:r>
      <w:r w:rsidR="00033892"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(1)</w:t>
      </w:r>
      <w:r>
        <w:rPr>
          <w:rFonts w:ascii="Times-Roman" w:eastAsia="MS-Gothic" w:hAnsi="Times-Roman" w:cs="Times-Roman"/>
          <w:sz w:val="24"/>
          <w:szCs w:val="24"/>
        </w:rPr>
        <w:t>....  del</w:t>
      </w:r>
      <w:r w:rsidR="004A72D9">
        <w:rPr>
          <w:rFonts w:ascii="Times-Roman" w:eastAsia="MS-Gothic" w:hAnsi="Times-Roman" w:cs="Times-Roman"/>
          <w:sz w:val="24"/>
          <w:szCs w:val="24"/>
        </w:rPr>
        <w:t xml:space="preserve"> </w:t>
      </w:r>
      <w:r w:rsidR="007F44E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(2</w:t>
      </w:r>
      <w:r w:rsidR="007F44E2"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)</w:t>
      </w:r>
      <w:r w:rsidR="004A72D9">
        <w:rPr>
          <w:rFonts w:ascii="Times-Roman" w:eastAsia="MS-Gothic" w:hAnsi="Times-Roman" w:cs="Times-Roman"/>
          <w:sz w:val="24"/>
          <w:szCs w:val="24"/>
        </w:rPr>
        <w:t>………….</w:t>
      </w:r>
      <w:r w:rsidR="004A72D9">
        <w:rPr>
          <w:rFonts w:ascii="Times-Roman" w:eastAsia="MS-Gothic" w:hAnsi="Times-Roman" w:cs="Times-Roman"/>
          <w:i/>
          <w:sz w:val="24"/>
          <w:szCs w:val="24"/>
        </w:rPr>
        <w:t xml:space="preserve"> 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>Per il premio IEEE-……….</w:t>
      </w:r>
      <w:r w:rsidR="001D193C">
        <w:rPr>
          <w:rFonts w:ascii="Times-Roman" w:eastAsia="MS-Gothic" w:hAnsi="Times-Roman" w:cs="Times-Roman"/>
          <w:sz w:val="24"/>
          <w:szCs w:val="24"/>
        </w:rPr>
        <w:t>, Chapter .....,</w:t>
      </w:r>
      <w:r>
        <w:rPr>
          <w:rFonts w:ascii="Times-Roman" w:eastAsia="MS-Gothic" w:hAnsi="Times-Roman" w:cs="Times-Roman"/>
          <w:sz w:val="24"/>
          <w:szCs w:val="24"/>
        </w:rPr>
        <w:t xml:space="preserve"> di cui al bando</w:t>
      </w:r>
      <w:r w:rsidR="001D193C">
        <w:rPr>
          <w:rFonts w:ascii="Times-Roman" w:eastAsia="MS-Gothic" w:hAnsi="Times-Roman" w:cs="Times-Roman"/>
          <w:sz w:val="24"/>
          <w:szCs w:val="24"/>
        </w:rPr>
        <w:t xml:space="preserve"> del </w:t>
      </w:r>
      <w:r w:rsidR="007F44E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(3</w:t>
      </w:r>
      <w:r w:rsidR="007F44E2"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)</w:t>
      </w:r>
      <w:r w:rsidR="001D193C">
        <w:rPr>
          <w:rFonts w:ascii="Times-Roman" w:eastAsia="MS-Gothic" w:hAnsi="Times-Roman" w:cs="Times-Roman"/>
          <w:sz w:val="24"/>
          <w:szCs w:val="24"/>
        </w:rPr>
        <w:t xml:space="preserve">……., pubblicato su </w:t>
      </w:r>
      <w:r w:rsidR="00F51DA7"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(</w:t>
      </w:r>
      <w:r w:rsidR="00F51DA7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4</w:t>
      </w:r>
      <w:r w:rsidR="00F51DA7"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)</w:t>
      </w:r>
      <w:r w:rsidR="001D193C">
        <w:rPr>
          <w:rFonts w:ascii="Times-Roman" w:eastAsia="MS-Gothic" w:hAnsi="Times-Roman" w:cs="Times-Roman"/>
          <w:sz w:val="24"/>
          <w:szCs w:val="24"/>
        </w:rPr>
        <w:t xml:space="preserve">......., </w:t>
      </w:r>
      <w:r>
        <w:rPr>
          <w:rFonts w:ascii="Times-Roman" w:eastAsia="MS-Gothic" w:hAnsi="Times-Roman" w:cs="Times-Roman"/>
          <w:sz w:val="24"/>
          <w:szCs w:val="24"/>
        </w:rPr>
        <w:t>dichiaro di ricevere la somma di: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 xml:space="preserve">                        Euro   . . . . . .  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 xml:space="preserve"> </w:t>
      </w:r>
    </w:p>
    <w:p w:rsidR="00315278" w:rsidRDefault="0031527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>Importo esente da ritenuta d'acconto ai sensi dell’art. 30 del D.P.R. 600/1973, relativo ai premi della cultura ma soggetto ad obbligo dichiarativo ai fini reddituali come precisato dall’Amm. Fin con la Risoluzione ministeriale Min. Fin. Dir. Gen. Imposte Dirette 28.10.1976, n. 8/1251."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 xml:space="preserve">. . . . . . . . . . . . . . . . . . . . . .                            . . . . . . . . . . . . . . . . . ... . . .  . . .  </w:t>
      </w:r>
    </w:p>
    <w:p w:rsidR="00315278" w:rsidRDefault="00315278">
      <w:pPr>
        <w:widowControl w:val="0"/>
        <w:autoSpaceDE w:val="0"/>
        <w:autoSpaceDN w:val="0"/>
        <w:adjustRightInd w:val="0"/>
        <w:spacing w:after="0" w:line="240" w:lineRule="auto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>(data)</w:t>
      </w:r>
      <w:r>
        <w:rPr>
          <w:rFonts w:ascii="Times-Roman" w:eastAsia="MS-Gothic" w:hAnsi="Times-Roman" w:cs="Times-Roman"/>
          <w:sz w:val="24"/>
          <w:szCs w:val="24"/>
        </w:rPr>
        <w:tab/>
      </w:r>
      <w:r w:rsidR="007F44E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(2</w:t>
      </w:r>
      <w:r w:rsidR="007F44E2"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)</w:t>
      </w:r>
      <w:r>
        <w:rPr>
          <w:rFonts w:ascii="Times-Roman" w:eastAsia="MS-Gothic" w:hAnsi="Times-Roman" w:cs="Times-Roman"/>
          <w:sz w:val="24"/>
          <w:szCs w:val="24"/>
        </w:rPr>
        <w:tab/>
      </w:r>
      <w:r>
        <w:rPr>
          <w:rFonts w:ascii="Times-Roman" w:eastAsia="MS-Gothic" w:hAnsi="Times-Roman" w:cs="Times-Roman"/>
          <w:sz w:val="24"/>
          <w:szCs w:val="24"/>
        </w:rPr>
        <w:tab/>
      </w:r>
      <w:r>
        <w:rPr>
          <w:rFonts w:ascii="Times-Roman" w:eastAsia="MS-Gothic" w:hAnsi="Times-Roman" w:cs="Times-Roman"/>
          <w:sz w:val="24"/>
          <w:szCs w:val="24"/>
        </w:rPr>
        <w:tab/>
      </w:r>
      <w:r>
        <w:rPr>
          <w:rFonts w:ascii="Times-Roman" w:eastAsia="MS-Gothic" w:hAnsi="Times-Roman" w:cs="Times-Roman"/>
          <w:sz w:val="24"/>
          <w:szCs w:val="24"/>
        </w:rPr>
        <w:tab/>
      </w:r>
      <w:r>
        <w:rPr>
          <w:rFonts w:ascii="Times-Roman" w:eastAsia="MS-Gothic" w:hAnsi="Times-Roman" w:cs="Times-Roman"/>
          <w:sz w:val="24"/>
          <w:szCs w:val="24"/>
        </w:rPr>
        <w:tab/>
      </w:r>
      <w:r>
        <w:rPr>
          <w:rFonts w:ascii="Times-Roman" w:eastAsia="MS-Gothic" w:hAnsi="Times-Roman" w:cs="Times-Roman"/>
          <w:sz w:val="24"/>
          <w:szCs w:val="24"/>
        </w:rPr>
        <w:tab/>
      </w:r>
      <w:r>
        <w:rPr>
          <w:rFonts w:ascii="Times-Roman" w:eastAsia="MS-Gothic" w:hAnsi="Times-Roman" w:cs="Times-Roman"/>
          <w:sz w:val="24"/>
          <w:szCs w:val="24"/>
        </w:rPr>
        <w:tab/>
        <w:t xml:space="preserve"> (firma per ricevuta)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  <w:r>
        <w:rPr>
          <w:rFonts w:ascii="Times-Roman" w:eastAsia="MS-Gothic" w:hAnsi="Times-Roman" w:cs="Times-Roman"/>
          <w:sz w:val="24"/>
          <w:szCs w:val="24"/>
        </w:rPr>
        <w:t>vogliate cortesemente bonificare l’importo a :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</w:p>
    <w:p w:rsidR="00315278" w:rsidRPr="00B36F95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MS-Gothic" w:eastAsia="MS-Gothic" w:hAnsi="Times-Roman" w:cs="MS-Gothic"/>
          <w:sz w:val="24"/>
          <w:szCs w:val="24"/>
        </w:rPr>
      </w:pPr>
      <w:r w:rsidRPr="00B36F95">
        <w:rPr>
          <w:rFonts w:ascii="Times-Roman" w:eastAsia="MS-Gothic" w:hAnsi="Times-Roman" w:cs="Times-Roman"/>
          <w:sz w:val="24"/>
          <w:szCs w:val="24"/>
        </w:rPr>
        <w:t>………………………………..</w:t>
      </w:r>
      <w:r w:rsidRPr="00B36F95">
        <w:rPr>
          <w:rFonts w:ascii="MS Gothic" w:eastAsia="MS Gothic" w:hAnsi="MS Gothic" w:cs="MS Gothic" w:hint="eastAsia"/>
          <w:sz w:val="24"/>
          <w:szCs w:val="24"/>
        </w:rPr>
        <w:t> </w:t>
      </w:r>
    </w:p>
    <w:p w:rsidR="00315278" w:rsidRPr="00B36F95" w:rsidRDefault="00315278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  <w:r w:rsidRPr="00B36F95">
        <w:rPr>
          <w:rFonts w:ascii="Times-Roman" w:eastAsia="MS-Gothic" w:hAnsi="Times-Roman" w:cs="Times-Roman"/>
          <w:sz w:val="24"/>
          <w:szCs w:val="24"/>
        </w:rPr>
        <w:t>su c/c</w:t>
      </w:r>
    </w:p>
    <w:p w:rsidR="00315278" w:rsidRPr="00B36F95" w:rsidRDefault="00315278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  <w:r w:rsidRPr="00B36F95">
        <w:rPr>
          <w:rFonts w:ascii="Times-Roman" w:eastAsia="MS-Gothic" w:hAnsi="Times-Roman" w:cs="Times-Roman"/>
          <w:sz w:val="24"/>
          <w:szCs w:val="24"/>
        </w:rPr>
        <w:t>IBAN</w:t>
      </w:r>
    </w:p>
    <w:p w:rsidR="00315278" w:rsidRPr="00B36F95" w:rsidRDefault="00315278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  <w:r w:rsidRPr="00B36F95">
        <w:rPr>
          <w:rFonts w:ascii="Times-Roman" w:eastAsia="MS-Gothic" w:hAnsi="Times-Roman" w:cs="Times-Roman"/>
          <w:sz w:val="24"/>
          <w:szCs w:val="24"/>
        </w:rPr>
        <w:t>SWIFT</w:t>
      </w:r>
    </w:p>
    <w:p w:rsidR="00315278" w:rsidRPr="00B36F95" w:rsidRDefault="00315278">
      <w:pPr>
        <w:widowControl w:val="0"/>
        <w:autoSpaceDE w:val="0"/>
        <w:autoSpaceDN w:val="0"/>
        <w:adjustRightInd w:val="0"/>
        <w:spacing w:after="0" w:line="240" w:lineRule="auto"/>
        <w:rPr>
          <w:rFonts w:ascii="Times-Roman" w:eastAsia="MS-Gothic" w:hAnsi="Times-Roman" w:cs="Times-Roman"/>
          <w:sz w:val="24"/>
          <w:szCs w:val="24"/>
        </w:rPr>
      </w:pPr>
    </w:p>
    <w:p w:rsidR="00315278" w:rsidRPr="00B36F95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</w:rPr>
      </w:pPr>
      <w:r w:rsidRPr="00B36F95">
        <w:rPr>
          <w:rFonts w:ascii="Times-Roman" w:eastAsia="MS-Gothic" w:hAnsi="Times-Roman" w:cs="Times-Roman"/>
          <w:sz w:val="24"/>
          <w:szCs w:val="24"/>
        </w:rPr>
        <w:t>Nome banca</w:t>
      </w:r>
    </w:p>
    <w:p w:rsidR="00315278" w:rsidRP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  <w:lang w:val="en-US"/>
        </w:rPr>
      </w:pPr>
      <w:r>
        <w:rPr>
          <w:rFonts w:ascii="Times-Roman" w:eastAsia="MS-Gothic" w:hAnsi="Times-Roman" w:cs="Times-Roman"/>
          <w:sz w:val="24"/>
          <w:szCs w:val="24"/>
          <w:lang w:val="en-US"/>
        </w:rPr>
        <w:t>Indirizzo filiale</w:t>
      </w:r>
    </w:p>
    <w:p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sz w:val="24"/>
          <w:szCs w:val="24"/>
          <w:lang w:val="en-US"/>
        </w:rPr>
      </w:pPr>
    </w:p>
    <w:p w:rsidR="00033892" w:rsidRPr="00033892" w:rsidRDefault="00033892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-Roman" w:eastAsia="MS-Gothic" w:hAnsi="Times-Roman" w:cs="Times-Roman"/>
          <w:color w:val="FF0000"/>
          <w:sz w:val="24"/>
          <w:szCs w:val="24"/>
        </w:rPr>
      </w:pPr>
      <w:r w:rsidRPr="00033892">
        <w:rPr>
          <w:rFonts w:ascii="Times-Roman" w:eastAsia="MS-Gothic" w:hAnsi="Times-Roman" w:cs="Times-Roman"/>
          <w:color w:val="FF0000"/>
          <w:sz w:val="24"/>
          <w:szCs w:val="24"/>
        </w:rPr>
        <w:t>Note di compilazione</w:t>
      </w:r>
    </w:p>
    <w:p w:rsidR="00033892" w:rsidRDefault="00515180" w:rsidP="00033892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Times-Roman" w:eastAsia="MS-Gothic" w:hAnsi="Times-Roman" w:cs="Times-Roman"/>
          <w:color w:val="FF0000"/>
          <w:sz w:val="24"/>
          <w:szCs w:val="24"/>
        </w:rPr>
      </w:pPr>
      <w:r>
        <w:rPr>
          <w:rFonts w:ascii="Times-Roman" w:eastAsia="MS-Gothic" w:hAnsi="Times-Roman" w:cs="Times-Roman"/>
          <w:color w:val="FF0000"/>
          <w:sz w:val="24"/>
          <w:szCs w:val="24"/>
        </w:rPr>
        <w:t>I</w:t>
      </w:r>
      <w:r w:rsidR="00033892" w:rsidRPr="00033892">
        <w:rPr>
          <w:rFonts w:ascii="Times-Roman" w:eastAsia="MS-Gothic" w:hAnsi="Times-Roman" w:cs="Times-Roman"/>
          <w:color w:val="FF0000"/>
          <w:sz w:val="24"/>
          <w:szCs w:val="24"/>
        </w:rPr>
        <w:t xml:space="preserve">l testo in rosso nel presente documento </w:t>
      </w:r>
      <w:r w:rsidR="00033892">
        <w:rPr>
          <w:rFonts w:ascii="Times-Roman" w:eastAsia="MS-Gothic" w:hAnsi="Times-Roman" w:cs="Times-Roman"/>
          <w:color w:val="FF0000"/>
          <w:sz w:val="24"/>
          <w:szCs w:val="24"/>
        </w:rPr>
        <w:t>costituisce un aiuto alla compilazione della quietanza e va rimosso nella versione finale del documento;</w:t>
      </w:r>
    </w:p>
    <w:p w:rsidR="007F44E2" w:rsidRDefault="00033892" w:rsidP="007F44E2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Times-Roman" w:eastAsia="MS-Gothic" w:hAnsi="Times-Roman" w:cs="Times-Roman"/>
          <w:color w:val="FF0000"/>
          <w:sz w:val="24"/>
          <w:szCs w:val="24"/>
        </w:rPr>
      </w:pPr>
      <w:r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(1)</w:t>
      </w:r>
      <w:r>
        <w:rPr>
          <w:rFonts w:ascii="Times-Roman" w:eastAsia="MS-Gothic" w:hAnsi="Times-Roman" w:cs="Times-Roman"/>
          <w:color w:val="FF0000"/>
          <w:sz w:val="24"/>
          <w:szCs w:val="24"/>
        </w:rPr>
        <w:t xml:space="preserve"> Si chiede di riportare il numero della quietanza del singolo creditore. </w:t>
      </w:r>
      <w:r>
        <w:rPr>
          <w:rFonts w:ascii="Times-Roman" w:eastAsia="MS-Gothic" w:hAnsi="Times-Roman" w:cs="Times-Roman"/>
          <w:color w:val="FF0000"/>
          <w:sz w:val="24"/>
          <w:szCs w:val="24"/>
        </w:rPr>
        <w:lastRenderedPageBreak/>
        <w:t>Pertanto</w:t>
      </w:r>
      <w:r w:rsidR="007F44E2">
        <w:rPr>
          <w:rFonts w:ascii="Times-Roman" w:eastAsia="MS-Gothic" w:hAnsi="Times-Roman" w:cs="Times-Roman"/>
          <w:color w:val="FF0000"/>
          <w:sz w:val="24"/>
          <w:szCs w:val="24"/>
        </w:rPr>
        <w:t xml:space="preserve"> il singolo creditore deve mantenere traccia del numero di quietanze emesse in un anno e numerarle in ordine progressivo.</w:t>
      </w:r>
      <w:r>
        <w:rPr>
          <w:rFonts w:ascii="Times-Roman" w:eastAsia="MS-Gothic" w:hAnsi="Times-Roman" w:cs="Times-Roman"/>
          <w:color w:val="FF0000"/>
          <w:sz w:val="24"/>
          <w:szCs w:val="24"/>
        </w:rPr>
        <w:t xml:space="preserve"> </w:t>
      </w:r>
      <w:r w:rsidR="007F44E2" w:rsidRPr="007F44E2">
        <w:rPr>
          <w:rFonts w:ascii="Times-Roman" w:eastAsia="MS-Gothic" w:hAnsi="Times-Roman" w:cs="Times-Roman"/>
          <w:color w:val="FF0000"/>
          <w:sz w:val="24"/>
          <w:szCs w:val="24"/>
        </w:rPr>
        <w:t xml:space="preserve">La prima va numerata n°1. </w:t>
      </w:r>
    </w:p>
    <w:p w:rsidR="007F44E2" w:rsidRPr="007F44E2" w:rsidRDefault="007F44E2" w:rsidP="007F44E2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Times-Roman" w:eastAsia="MS-Gothic" w:hAnsi="Times-Roman" w:cs="Times-Roman"/>
          <w:color w:val="FF0000"/>
          <w:sz w:val="24"/>
          <w:szCs w:val="24"/>
        </w:rPr>
      </w:pPr>
      <w:r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(2</w:t>
      </w:r>
      <w:r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)</w:t>
      </w:r>
      <w:r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 xml:space="preserve"> </w:t>
      </w:r>
      <w:r w:rsidRPr="007F44E2">
        <w:rPr>
          <w:rFonts w:ascii="Times-Roman" w:eastAsia="MS-Gothic" w:hAnsi="Times-Roman" w:cs="Times-Roman"/>
          <w:color w:val="FF0000"/>
          <w:sz w:val="24"/>
          <w:szCs w:val="24"/>
        </w:rPr>
        <w:t xml:space="preserve">La </w:t>
      </w:r>
      <w:r>
        <w:rPr>
          <w:rFonts w:ascii="Times-Roman" w:eastAsia="MS-Gothic" w:hAnsi="Times-Roman" w:cs="Times-Roman"/>
          <w:color w:val="FF0000"/>
          <w:sz w:val="24"/>
          <w:szCs w:val="24"/>
        </w:rPr>
        <w:t>da</w:t>
      </w:r>
      <w:r w:rsidRPr="007F44E2">
        <w:rPr>
          <w:rFonts w:ascii="Times-Roman" w:eastAsia="MS-Gothic" w:hAnsi="Times-Roman" w:cs="Times-Roman"/>
          <w:color w:val="FF0000"/>
          <w:sz w:val="24"/>
          <w:szCs w:val="24"/>
        </w:rPr>
        <w:t>ta di compilazi</w:t>
      </w:r>
      <w:r w:rsidR="00515180">
        <w:rPr>
          <w:rFonts w:ascii="Times-Roman" w:eastAsia="MS-Gothic" w:hAnsi="Times-Roman" w:cs="Times-Roman"/>
          <w:color w:val="FF0000"/>
          <w:sz w:val="24"/>
          <w:szCs w:val="24"/>
        </w:rPr>
        <w:t>one dovrebbe essere la stessa di</w:t>
      </w:r>
      <w:r w:rsidRPr="007F44E2">
        <w:rPr>
          <w:rFonts w:ascii="Times-Roman" w:eastAsia="MS-Gothic" w:hAnsi="Times-Roman" w:cs="Times-Roman"/>
          <w:color w:val="FF0000"/>
          <w:sz w:val="24"/>
          <w:szCs w:val="24"/>
        </w:rPr>
        <w:t xml:space="preserve"> firma.</w:t>
      </w:r>
    </w:p>
    <w:p w:rsidR="00033892" w:rsidRPr="00F51DA7" w:rsidRDefault="007F44E2" w:rsidP="00033892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Times-Roman" w:eastAsia="MS-Gothic" w:hAnsi="Times-Roman" w:cs="Times-Roman"/>
          <w:color w:val="FF0000"/>
          <w:sz w:val="24"/>
          <w:szCs w:val="24"/>
        </w:rPr>
      </w:pPr>
      <w:r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(3</w:t>
      </w:r>
      <w:r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)</w:t>
      </w:r>
      <w:r>
        <w:rPr>
          <w:rFonts w:ascii="Arial" w:hAnsi="Arial" w:cs="Arial"/>
          <w:color w:val="222222"/>
          <w:shd w:val="clear" w:color="auto" w:fill="FFFFFF"/>
        </w:rPr>
        <w:t> </w:t>
      </w:r>
      <w:r w:rsidRPr="007F44E2">
        <w:rPr>
          <w:rFonts w:ascii="Arial" w:hAnsi="Arial" w:cs="Arial"/>
          <w:color w:val="FF0000"/>
          <w:shd w:val="clear" w:color="auto" w:fill="FFFFFF"/>
        </w:rPr>
        <w:t xml:space="preserve">La data del bando viene inserita dal Chair del Chapter che ha pubblicato il bando. Nel caso non fosse riportata nel bando pubblicato va rimosso </w:t>
      </w:r>
      <w:r w:rsidR="00F51DA7">
        <w:rPr>
          <w:rFonts w:ascii="Arial" w:hAnsi="Arial" w:cs="Arial"/>
          <w:color w:val="FF0000"/>
          <w:shd w:val="clear" w:color="auto" w:fill="FFFFFF"/>
        </w:rPr>
        <w:t xml:space="preserve">nella quietanza </w:t>
      </w:r>
      <w:r w:rsidRPr="007F44E2">
        <w:rPr>
          <w:rFonts w:ascii="Arial" w:hAnsi="Arial" w:cs="Arial"/>
          <w:color w:val="FF0000"/>
          <w:shd w:val="clear" w:color="auto" w:fill="FFFFFF"/>
        </w:rPr>
        <w:t>il testo “</w:t>
      </w:r>
      <w:r w:rsidRPr="007F44E2">
        <w:rPr>
          <w:rFonts w:ascii="Times-Roman" w:eastAsia="MS-Gothic" w:hAnsi="Times-Roman" w:cs="Times-Roman"/>
          <w:color w:val="FF0000"/>
          <w:sz w:val="24"/>
          <w:szCs w:val="24"/>
        </w:rPr>
        <w:t>di cui al bando del ….”</w:t>
      </w:r>
      <w:r w:rsidRPr="007F44E2">
        <w:rPr>
          <w:rFonts w:ascii="Arial" w:hAnsi="Arial" w:cs="Arial"/>
          <w:color w:val="FF0000"/>
          <w:shd w:val="clear" w:color="auto" w:fill="FFFFFF"/>
        </w:rPr>
        <w:t> </w:t>
      </w:r>
    </w:p>
    <w:p w:rsidR="00515180" w:rsidRPr="00515180" w:rsidRDefault="00515180" w:rsidP="00515180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Arial" w:hAnsi="Arial" w:cs="Arial"/>
          <w:color w:val="FF0000"/>
          <w:shd w:val="clear" w:color="auto" w:fill="FFFFFF"/>
        </w:rPr>
      </w:pPr>
      <w:r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(</w:t>
      </w:r>
      <w:r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4</w:t>
      </w:r>
      <w:r w:rsidRPr="00033892"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>)</w:t>
      </w:r>
      <w:r>
        <w:rPr>
          <w:rFonts w:ascii="Times-Roman" w:eastAsia="MS-Gothic" w:hAnsi="Times-Roman" w:cs="Times-Roman"/>
          <w:color w:val="FF0000"/>
          <w:sz w:val="24"/>
          <w:szCs w:val="24"/>
          <w:vertAlign w:val="superscript"/>
        </w:rPr>
        <w:t xml:space="preserve"> </w:t>
      </w:r>
      <w:r w:rsidRPr="00515180">
        <w:rPr>
          <w:rFonts w:ascii="Arial" w:hAnsi="Arial" w:cs="Arial"/>
          <w:color w:val="FF0000"/>
          <w:shd w:val="clear" w:color="auto" w:fill="FFFFFF"/>
        </w:rPr>
        <w:t>È sufficiente inserire il sito web di pubblicazione</w:t>
      </w:r>
      <w:r>
        <w:rPr>
          <w:rFonts w:ascii="Arial" w:hAnsi="Arial" w:cs="Arial"/>
          <w:color w:val="FF0000"/>
          <w:shd w:val="clear" w:color="auto" w:fill="FFFFFF"/>
        </w:rPr>
        <w:t>.</w:t>
      </w:r>
    </w:p>
    <w:sectPr w:rsidR="00515180" w:rsidRPr="00515180">
      <w:pgSz w:w="11880" w:h="16820"/>
      <w:pgMar w:top="1417" w:right="2160" w:bottom="1276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-Gothic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A6910"/>
    <w:multiLevelType w:val="hybridMultilevel"/>
    <w:tmpl w:val="B89A8D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094833"/>
    <w:multiLevelType w:val="hybridMultilevel"/>
    <w:tmpl w:val="A20E9A4C"/>
    <w:lvl w:ilvl="0" w:tplc="65A0202C">
      <w:numFmt w:val="bullet"/>
      <w:lvlText w:val="-"/>
      <w:lvlJc w:val="left"/>
      <w:pPr>
        <w:ind w:left="360" w:hanging="360"/>
      </w:pPr>
      <w:rPr>
        <w:rFonts w:ascii="Times-Roman" w:eastAsia="MS-Gothic" w:hAnsi="Times-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jQ3NDMxNjAwNzNX0lEKTi0uzszPAykwrgUAFQJDZSwAAAA="/>
  </w:docVars>
  <w:rsids>
    <w:rsidRoot w:val="002B0332"/>
    <w:rsid w:val="00033892"/>
    <w:rsid w:val="001D193C"/>
    <w:rsid w:val="002B0332"/>
    <w:rsid w:val="00315278"/>
    <w:rsid w:val="0036164E"/>
    <w:rsid w:val="004A72D9"/>
    <w:rsid w:val="00515180"/>
    <w:rsid w:val="00651299"/>
    <w:rsid w:val="007F44E2"/>
    <w:rsid w:val="00B36F95"/>
    <w:rsid w:val="00C809CB"/>
    <w:rsid w:val="00F51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525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5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519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2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Verbale N. 1</vt:lpstr>
    </vt:vector>
  </TitlesOfParts>
  <Company>dipartim elettron</Company>
  <LinksUpToDate>false</LinksUpToDate>
  <CharactersWithSpaces>1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bale N. 1</dc:title>
  <dc:creator>Dipartimento di Elettronica</dc:creator>
  <cp:lastModifiedBy>Windows User</cp:lastModifiedBy>
  <cp:revision>2</cp:revision>
  <dcterms:created xsi:type="dcterms:W3CDTF">2021-03-18T15:03:00Z</dcterms:created>
  <dcterms:modified xsi:type="dcterms:W3CDTF">2021-03-18T15:03:00Z</dcterms:modified>
</cp:coreProperties>
</file>